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3CFF3" w14:textId="77777777" w:rsidR="00E70EAF" w:rsidRPr="00111659" w:rsidRDefault="00E70EAF" w:rsidP="00E70EAF">
      <w:pPr>
        <w:jc w:val="right"/>
        <w:rPr>
          <w:rStyle w:val="SubtleEmphasis"/>
          <w:i w:val="0"/>
          <w:iCs w:val="0"/>
        </w:rPr>
      </w:pPr>
      <w:bookmarkStart w:id="0" w:name="_GoBack"/>
      <w:bookmarkEnd w:id="0"/>
      <w:r w:rsidRPr="00111659">
        <w:rPr>
          <w:rStyle w:val="SubtleEmphasis"/>
        </w:rPr>
        <w:t>Annex A</w:t>
      </w:r>
    </w:p>
    <w:p w14:paraId="658D63A2" w14:textId="77777777" w:rsidR="00E70EAF" w:rsidRPr="00111659" w:rsidRDefault="00E70EAF" w:rsidP="00E70EAF">
      <w:pPr>
        <w:jc w:val="right"/>
        <w:rPr>
          <w:rStyle w:val="SubtleEmphasis"/>
          <w:i w:val="0"/>
          <w:iCs w:val="0"/>
        </w:rPr>
      </w:pPr>
      <w:r w:rsidRPr="00111659">
        <w:rPr>
          <w:rStyle w:val="SubtleEmphasis"/>
        </w:rPr>
        <w:t>To SOP 301</w:t>
      </w:r>
    </w:p>
    <w:p w14:paraId="7C342D31" w14:textId="77777777" w:rsidR="00E70EAF" w:rsidRDefault="00E70EAF" w:rsidP="00E70EAF">
      <w:pPr>
        <w:pStyle w:val="Title"/>
        <w:spacing w:before="480"/>
      </w:pPr>
      <w:r>
        <w:t>BURSARY APPLICATION</w:t>
      </w:r>
    </w:p>
    <w:p w14:paraId="78B6ADDA" w14:textId="77777777" w:rsidR="00E70EAF" w:rsidRDefault="00E70EAF" w:rsidP="00E70EAF">
      <w:pPr>
        <w:pStyle w:val="Heading1"/>
      </w:pPr>
      <w:r>
        <w:t>INSTRUCTIONS</w:t>
      </w:r>
    </w:p>
    <w:p w14:paraId="13388A8B" w14:textId="77777777" w:rsidR="00E70EAF" w:rsidRDefault="00E70EAF" w:rsidP="00E70EAF">
      <w:pPr>
        <w:pStyle w:val="BodyText"/>
      </w:pPr>
      <w:r w:rsidRPr="00B07681">
        <w:t>Fill in the form</w:t>
      </w:r>
      <w:r>
        <w:t>, save, print, sign, and date it.</w:t>
      </w:r>
    </w:p>
    <w:p w14:paraId="7B27C432" w14:textId="77777777" w:rsidR="00E70EAF" w:rsidRPr="00B07681" w:rsidRDefault="00E70EAF" w:rsidP="00E70EAF">
      <w:pPr>
        <w:pStyle w:val="BodyText"/>
      </w:pPr>
      <w:r>
        <w:t>M</w:t>
      </w:r>
      <w:r w:rsidRPr="00B07681">
        <w:t>ail to RHQ</w:t>
      </w:r>
      <w:r>
        <w:t>.</w:t>
      </w:r>
    </w:p>
    <w:p w14:paraId="3F9E99DD" w14:textId="77777777" w:rsidR="00E70EAF" w:rsidRPr="00B07681" w:rsidRDefault="00E70EAF" w:rsidP="00E70EAF">
      <w:pPr>
        <w:pStyle w:val="BodyText"/>
      </w:pPr>
      <w:r w:rsidRPr="00B07681">
        <w:t>Included supporting documents</w:t>
      </w:r>
      <w:r>
        <w:t>.</w:t>
      </w:r>
    </w:p>
    <w:p w14:paraId="42819C1C" w14:textId="77777777" w:rsidR="00E70EAF" w:rsidRPr="00B07681" w:rsidRDefault="00E70EAF" w:rsidP="00E70EAF">
      <w:pPr>
        <w:pStyle w:val="BodyText"/>
      </w:pPr>
      <w:r w:rsidRPr="00B07681">
        <w:t>Mark the envelope “Bursary Application.”</w:t>
      </w:r>
    </w:p>
    <w:p w14:paraId="014EBC70" w14:textId="77777777" w:rsidR="00E70EAF" w:rsidRDefault="00E70EAF" w:rsidP="00E70EAF">
      <w:pPr>
        <w:pStyle w:val="Heading1"/>
      </w:pPr>
      <w:r>
        <w:t>Applicant information</w:t>
      </w:r>
    </w:p>
    <w:p w14:paraId="449FB522" w14:textId="77777777" w:rsidR="00E70EAF" w:rsidRPr="00B07681" w:rsidRDefault="00E70EAF" w:rsidP="00E70EAF">
      <w:pPr>
        <w:pStyle w:val="BodyText"/>
        <w:tabs>
          <w:tab w:val="left" w:pos="4680"/>
        </w:tabs>
      </w:pPr>
      <w:r w:rsidRPr="00B07681">
        <w:t>First Name</w:t>
      </w:r>
      <w:r>
        <w:t xml:space="preserve">: </w:t>
      </w:r>
      <w:sdt>
        <w:sdtPr>
          <w:id w:val="-131325495"/>
          <w:placeholder>
            <w:docPart w:val="DD2F40A66BD14586848A18179DBA97D7"/>
          </w:placeholder>
          <w:temporary/>
          <w:showingPlcHdr/>
        </w:sdtPr>
        <w:sdtContent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  <w:r w:rsidRPr="00B07681">
        <w:tab/>
        <w:t>Last Name</w:t>
      </w:r>
      <w:r>
        <w:t xml:space="preserve">: </w:t>
      </w:r>
      <w:sdt>
        <w:sdtPr>
          <w:id w:val="1828780663"/>
          <w:placeholder>
            <w:docPart w:val="C3A592BCCB87413DB4E582DF376CA393"/>
          </w:placeholder>
          <w:temporary/>
          <w:showingPlcHdr/>
        </w:sdtPr>
        <w:sdtContent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</w:p>
    <w:p w14:paraId="3DF4A5C8" w14:textId="77777777" w:rsidR="00E70EAF" w:rsidRPr="00B07681" w:rsidRDefault="00E70EAF" w:rsidP="00E70EAF">
      <w:pPr>
        <w:pStyle w:val="BodyText"/>
        <w:tabs>
          <w:tab w:val="left" w:pos="4680"/>
        </w:tabs>
      </w:pPr>
      <w:r w:rsidRPr="00B07681">
        <w:t>Email</w:t>
      </w:r>
      <w:r>
        <w:t xml:space="preserve">: </w:t>
      </w:r>
      <w:sdt>
        <w:sdtPr>
          <w:id w:val="191272521"/>
          <w:placeholder>
            <w:docPart w:val="FDD601D130FA4E5BB57D5450127DC45B"/>
          </w:placeholder>
          <w:temporary/>
          <w:showingPlcHdr/>
        </w:sdtPr>
        <w:sdtContent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  <w:r w:rsidRPr="00B07681">
        <w:tab/>
        <w:t>Phone #</w:t>
      </w:r>
      <w:r>
        <w:t xml:space="preserve">: </w:t>
      </w:r>
      <w:sdt>
        <w:sdtPr>
          <w:id w:val="-581991446"/>
          <w:placeholder>
            <w:docPart w:val="1E0DEDEA266D47BA90638138BD2D1135"/>
          </w:placeholder>
          <w:temporary/>
          <w:showingPlcHdr/>
        </w:sdtPr>
        <w:sdtContent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</w:p>
    <w:p w14:paraId="6D88B315" w14:textId="77777777" w:rsidR="00E70EAF" w:rsidRDefault="00E70EAF" w:rsidP="00E70EAF">
      <w:pPr>
        <w:pStyle w:val="Heading2"/>
      </w:pPr>
      <w:r w:rsidRPr="00B07681">
        <w:t>Address</w:t>
      </w:r>
    </w:p>
    <w:p w14:paraId="304B2D22" w14:textId="77777777" w:rsidR="00E70EAF" w:rsidRPr="00B07681" w:rsidRDefault="00E70EAF" w:rsidP="00E70EAF">
      <w:pPr>
        <w:pStyle w:val="BodyText"/>
      </w:pPr>
      <w:r w:rsidRPr="00B07681">
        <w:t>Apt No</w:t>
      </w:r>
      <w:r>
        <w:t xml:space="preserve">: </w:t>
      </w:r>
      <w:sdt>
        <w:sdtPr>
          <w:id w:val="-81454941"/>
          <w:placeholder>
            <w:docPart w:val="B71FDC2C08924B0FA6D9CC5C8CA0B16A"/>
          </w:placeholder>
          <w:temporary/>
          <w:showingPlcHdr/>
        </w:sdtPr>
        <w:sdtContent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  <w:r>
        <w:tab/>
        <w:t xml:space="preserve">Street: </w:t>
      </w:r>
      <w:sdt>
        <w:sdtPr>
          <w:id w:val="1917286089"/>
          <w:placeholder>
            <w:docPart w:val="CB3AC9EA86E946D78457A51472ABF130"/>
          </w:placeholder>
          <w:temporary/>
          <w:showingPlcHdr/>
        </w:sdtPr>
        <w:sdtContent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</w:p>
    <w:p w14:paraId="4F0F389C" w14:textId="77777777" w:rsidR="00E70EAF" w:rsidRPr="00B07681" w:rsidRDefault="00E70EAF" w:rsidP="00E70EAF">
      <w:pPr>
        <w:pStyle w:val="BodyText"/>
      </w:pPr>
      <w:r w:rsidRPr="00B07681">
        <w:t>City</w:t>
      </w:r>
      <w:r>
        <w:t xml:space="preserve">: </w:t>
      </w:r>
      <w:sdt>
        <w:sdtPr>
          <w:id w:val="1202433056"/>
          <w:placeholder>
            <w:docPart w:val="AF2A59DB34F443C9AA9D2DA1917B7C81"/>
          </w:placeholder>
          <w:temporary/>
          <w:showingPlcHdr/>
        </w:sdtPr>
        <w:sdtContent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  <w:r w:rsidRPr="00B07681">
        <w:tab/>
        <w:t>Province</w:t>
      </w:r>
      <w:r>
        <w:t xml:space="preserve">: </w:t>
      </w:r>
      <w:sdt>
        <w:sdtPr>
          <w:id w:val="-1220437445"/>
          <w:placeholder>
            <w:docPart w:val="2DCDFBE6CBA547019E1D2170376A55A7"/>
          </w:placeholder>
          <w:temporary/>
          <w:showingPlcHdr/>
          <w:dropDownList>
            <w:listItem w:value="Choose an item."/>
            <w:listItem w:displayText="AB" w:value="AB"/>
            <w:listItem w:displayText="BC" w:value="BC"/>
            <w:listItem w:displayText="MB" w:value="MB"/>
            <w:listItem w:displayText="NB" w:value="NB"/>
            <w:listItem w:displayText="NL" w:value="NL"/>
            <w:listItem w:displayText="NT" w:value="NT"/>
            <w:listItem w:displayText="NS" w:value="NS"/>
            <w:listItem w:displayText="NU" w:value="NU"/>
            <w:listItem w:displayText="ON" w:value="ON"/>
            <w:listItem w:displayText="PE" w:value="PE"/>
            <w:listItem w:displayText="QC" w:value="QC"/>
            <w:listItem w:displayText="SK" w:value="SK"/>
            <w:listItem w:displayText="YT" w:value="YT"/>
          </w:dropDownList>
        </w:sdtPr>
        <w:sdtContent>
          <w:r w:rsidRPr="003417AF">
            <w:rPr>
              <w:rStyle w:val="PlaceholderText"/>
              <w:color w:val="FF0000"/>
            </w:rPr>
            <w:t>Select</w:t>
          </w:r>
        </w:sdtContent>
      </w:sdt>
      <w:r w:rsidRPr="00B07681">
        <w:tab/>
        <w:t>Postal Code</w:t>
      </w:r>
      <w:r>
        <w:t xml:space="preserve">: </w:t>
      </w:r>
      <w:sdt>
        <w:sdtPr>
          <w:id w:val="979963243"/>
          <w:temporary/>
          <w:showingPlcHdr/>
        </w:sdtPr>
        <w:sdtContent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</w:p>
    <w:p w14:paraId="15FB888C" w14:textId="77777777" w:rsidR="00E70EAF" w:rsidRPr="00B07681" w:rsidRDefault="00E70EAF" w:rsidP="00E70EAF">
      <w:pPr>
        <w:pStyle w:val="BodyText"/>
      </w:pPr>
      <w:r w:rsidRPr="00B07681">
        <w:t>Are you applying as a Cadet?</w:t>
      </w:r>
      <w:r>
        <w:t xml:space="preserve"> </w:t>
      </w:r>
      <w:sdt>
        <w:sdtPr>
          <w:id w:val="-62805076"/>
          <w:showingPlcHdr/>
          <w:dropDownList>
            <w:listItem w:value="Select"/>
            <w:listItem w:displayText="Yes" w:value="Yes"/>
            <w:listItem w:displayText="No" w:value="No"/>
          </w:dropDownList>
        </w:sdtPr>
        <w:sdtContent>
          <w:r w:rsidRPr="003417AF">
            <w:rPr>
              <w:rStyle w:val="PlaceholderText"/>
              <w:color w:val="FF0000"/>
            </w:rPr>
            <w:t>Choose an item.</w:t>
          </w:r>
        </w:sdtContent>
      </w:sdt>
    </w:p>
    <w:p w14:paraId="6DB22E76" w14:textId="77777777" w:rsidR="00E70EAF" w:rsidRPr="00B07681" w:rsidRDefault="00E70EAF" w:rsidP="00E70EAF">
      <w:pPr>
        <w:pStyle w:val="BodyText"/>
      </w:pPr>
      <w:r w:rsidRPr="00B07681">
        <w:t>Cadet Corps</w:t>
      </w:r>
      <w:r>
        <w:t xml:space="preserve"> Name: </w:t>
      </w:r>
      <w:sdt>
        <w:sdtPr>
          <w:id w:val="1464924883"/>
          <w:temporary/>
          <w:showingPlcHdr/>
        </w:sdtPr>
        <w:sdtContent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</w:p>
    <w:p w14:paraId="67AD4945" w14:textId="77777777" w:rsidR="00E70EAF" w:rsidRDefault="00E70EAF" w:rsidP="00E70EAF">
      <w:pPr>
        <w:pStyle w:val="Heading1"/>
      </w:pPr>
      <w:r>
        <w:t xml:space="preserve">Information on Royal Canadian SPONSOR </w:t>
      </w:r>
    </w:p>
    <w:p w14:paraId="7DE0C530" w14:textId="77777777" w:rsidR="00E70EAF" w:rsidRPr="00B07681" w:rsidRDefault="00E70EAF" w:rsidP="00E70EAF">
      <w:pPr>
        <w:pStyle w:val="BodyText"/>
      </w:pPr>
      <w:r>
        <w:t xml:space="preserve">Svc No: </w:t>
      </w:r>
      <w:sdt>
        <w:sdtPr>
          <w:id w:val="-372391970"/>
          <w:temporary/>
          <w:showingPlcHdr/>
        </w:sdtPr>
        <w:sdtContent>
          <w:r w:rsidRPr="000201DE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  <w:r w:rsidRPr="00B07681">
        <w:tab/>
        <w:t>Rank</w:t>
      </w:r>
      <w:r>
        <w:t xml:space="preserve">: </w:t>
      </w:r>
      <w:sdt>
        <w:sdtPr>
          <w:id w:val="-92021174"/>
          <w:temporary/>
          <w:showingPlcHdr/>
        </w:sdtPr>
        <w:sdtContent>
          <w:r w:rsidRPr="000201DE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  <w:r w:rsidRPr="00B07681">
        <w:tab/>
        <w:t>Name</w:t>
      </w:r>
      <w:r>
        <w:t xml:space="preserve">: </w:t>
      </w:r>
      <w:sdt>
        <w:sdtPr>
          <w:id w:val="975946538"/>
          <w:temporary/>
          <w:showingPlcHdr/>
        </w:sdtPr>
        <w:sdtContent>
          <w:r w:rsidRPr="000201DE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</w:p>
    <w:p w14:paraId="32F9BC92" w14:textId="77777777" w:rsidR="00E70EAF" w:rsidRDefault="00E70EAF" w:rsidP="00E70EAF">
      <w:pPr>
        <w:pStyle w:val="Heading2"/>
      </w:pPr>
      <w:r>
        <w:t>Status (Check one that applies to your Sponsor)</w:t>
      </w:r>
    </w:p>
    <w:p w14:paraId="31C409E0" w14:textId="77777777" w:rsidR="00E70EAF" w:rsidRPr="00B07681" w:rsidRDefault="00E70EAF" w:rsidP="00E70EAF">
      <w:pPr>
        <w:pStyle w:val="BodyText"/>
        <w:tabs>
          <w:tab w:val="left" w:pos="2700"/>
          <w:tab w:val="left" w:pos="6120"/>
        </w:tabs>
      </w:pPr>
      <w:r w:rsidRPr="00B07681">
        <w:t>Serving</w:t>
      </w:r>
      <w:r>
        <w:t xml:space="preserve"> </w:t>
      </w:r>
      <w:sdt>
        <w:sdtPr>
          <w:id w:val="2118791483"/>
          <w:temporary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07681">
        <w:tab/>
        <w:t>Former</w:t>
      </w:r>
      <w:r>
        <w:t xml:space="preserve"> S</w:t>
      </w:r>
      <w:r w:rsidRPr="00B07681">
        <w:t>erving</w:t>
      </w:r>
      <w:r>
        <w:t xml:space="preserve"> </w:t>
      </w:r>
      <w:sdt>
        <w:sdtPr>
          <w:id w:val="-1778207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07681">
        <w:tab/>
        <w:t>Deceased</w:t>
      </w:r>
      <w:r>
        <w:t xml:space="preserve"> </w:t>
      </w:r>
      <w:sdt>
        <w:sdtPr>
          <w:id w:val="-21114907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48BBB23D" w14:textId="77777777" w:rsidR="00E70EAF" w:rsidRDefault="00E70EAF" w:rsidP="00E70EAF">
      <w:pPr>
        <w:pStyle w:val="Heading2"/>
      </w:pPr>
      <w:r>
        <w:t>Your Relationship (Check one that applies)</w:t>
      </w:r>
    </w:p>
    <w:p w14:paraId="63B19C29" w14:textId="77777777" w:rsidR="00E70EAF" w:rsidRDefault="00E70EAF" w:rsidP="00E70EAF">
      <w:pPr>
        <w:pStyle w:val="BodyText"/>
        <w:tabs>
          <w:tab w:val="left" w:pos="2160"/>
          <w:tab w:val="left" w:pos="4140"/>
        </w:tabs>
      </w:pPr>
      <w:r w:rsidRPr="00B07681">
        <w:t>Spouse</w:t>
      </w:r>
      <w:r>
        <w:t xml:space="preserve"> </w:t>
      </w:r>
      <w:sdt>
        <w:sdtPr>
          <w:id w:val="13802832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3958">
            <w:rPr>
              <w:rFonts w:ascii="Segoe UI Symbol" w:hAnsi="Segoe UI Symbol" w:cs="Segoe UI Symbol"/>
            </w:rPr>
            <w:t>☐</w:t>
          </w:r>
        </w:sdtContent>
      </w:sdt>
      <w:r>
        <w:tab/>
      </w:r>
      <w:r w:rsidRPr="00B07681">
        <w:t>Son</w:t>
      </w:r>
      <w:r>
        <w:t xml:space="preserve"> </w:t>
      </w:r>
      <w:sdt>
        <w:sdtPr>
          <w:id w:val="-11454236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3958">
            <w:rPr>
              <w:rFonts w:ascii="Segoe UI Symbol" w:hAnsi="Segoe UI Symbol" w:cs="Segoe UI Symbol"/>
            </w:rPr>
            <w:t>☐</w:t>
          </w:r>
        </w:sdtContent>
      </w:sdt>
      <w:r>
        <w:tab/>
      </w:r>
      <w:r w:rsidRPr="00B07681">
        <w:t>Daughter</w:t>
      </w:r>
      <w:r>
        <w:t xml:space="preserve"> </w:t>
      </w:r>
      <w:sdt>
        <w:sdtPr>
          <w:id w:val="7453814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F3958">
            <w:rPr>
              <w:rFonts w:ascii="Segoe UI Symbol" w:hAnsi="Segoe UI Symbol" w:cs="Segoe UI Symbol"/>
            </w:rPr>
            <w:t>☐</w:t>
          </w:r>
        </w:sdtContent>
      </w:sdt>
    </w:p>
    <w:p w14:paraId="2FC0AE1B" w14:textId="77777777" w:rsidR="00E70EAF" w:rsidRDefault="00E70EAF" w:rsidP="00E70EAF">
      <w:pPr>
        <w:pStyle w:val="BodyText"/>
      </w:pPr>
      <w:r>
        <w:t xml:space="preserve">Grandson </w:t>
      </w:r>
      <w:sdt>
        <w:sdtPr>
          <w:id w:val="916294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  <w:t xml:space="preserve">Granddaughter </w:t>
      </w:r>
      <w:sdt>
        <w:sdtPr>
          <w:id w:val="-20537574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DE41A27" w14:textId="77777777" w:rsidR="00E70EAF" w:rsidRDefault="00E70EAF" w:rsidP="00E70EAF">
      <w:pPr>
        <w:pStyle w:val="Heading1"/>
      </w:pPr>
      <w:r>
        <w:t>Schooling</w:t>
      </w:r>
    </w:p>
    <w:p w14:paraId="02CC0391" w14:textId="77777777" w:rsidR="00E70EAF" w:rsidRPr="002F3958" w:rsidRDefault="00E70EAF" w:rsidP="00E70EAF">
      <w:pPr>
        <w:pStyle w:val="BodyText"/>
      </w:pPr>
      <w:r w:rsidRPr="002F3958">
        <w:t>Name of the Post-Secondary Institute you plan to attend or are attending?</w:t>
      </w:r>
    </w:p>
    <w:p w14:paraId="67B18A65" w14:textId="77777777" w:rsidR="00E70EAF" w:rsidRDefault="00E70EAF" w:rsidP="00E70EAF">
      <w:pPr>
        <w:pStyle w:val="BodyText"/>
        <w:rPr>
          <w:sz w:val="24"/>
          <w:szCs w:val="24"/>
        </w:rPr>
      </w:pPr>
      <w:sdt>
        <w:sdtPr>
          <w:rPr>
            <w:sz w:val="24"/>
            <w:szCs w:val="24"/>
          </w:rPr>
          <w:id w:val="1506477934"/>
          <w:temporary/>
          <w:showingPlcHdr/>
        </w:sdtPr>
        <w:sdtContent>
          <w:r w:rsidRPr="000201DE">
            <w:rPr>
              <w:color w:val="FF0000"/>
              <w:sz w:val="24"/>
              <w:szCs w:val="24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sdtContent>
      </w:sdt>
    </w:p>
    <w:p w14:paraId="211731CB" w14:textId="77777777" w:rsidR="00E70EAF" w:rsidRPr="00B07681" w:rsidRDefault="00E70EAF" w:rsidP="00E70EAF">
      <w:pPr>
        <w:pStyle w:val="BodyText"/>
      </w:pPr>
      <w:r w:rsidRPr="00B07681">
        <w:t>Post-Secondary Year</w:t>
      </w:r>
      <w:r>
        <w:t xml:space="preserve"> Attending: </w:t>
      </w:r>
      <w:sdt>
        <w:sdtPr>
          <w:id w:val="1324091743"/>
          <w:showingPlcHdr/>
          <w:dropDownList>
            <w:listItem w:value="Choose a year."/>
            <w:listItem w:displayText="First Year" w:value="First Year"/>
            <w:listItem w:displayText="Second Year" w:value="Second Year"/>
            <w:listItem w:displayText="Third Year" w:value="Third Year"/>
            <w:listItem w:displayText="Fourth Year" w:value="Fourth Year"/>
            <w:listItem w:displayText="Other" w:value="Other"/>
          </w:dropDownList>
        </w:sdtPr>
        <w:sdtContent>
          <w:r w:rsidRPr="003417AF">
            <w:rPr>
              <w:rStyle w:val="PlaceholderText"/>
              <w:color w:val="FF0000"/>
            </w:rPr>
            <w:t>Choose an item.</w:t>
          </w:r>
        </w:sdtContent>
      </w:sdt>
    </w:p>
    <w:p w14:paraId="11DDEED9" w14:textId="77777777" w:rsidR="00E70EAF" w:rsidRDefault="00E70EAF" w:rsidP="00E70EAF">
      <w:pPr>
        <w:rPr>
          <w:rFonts w:ascii="Arial Rounded MT Bold" w:eastAsiaTheme="majorEastAsia" w:hAnsi="Arial Rounded MT Bold" w:cstheme="majorBidi"/>
          <w:caps/>
          <w:szCs w:val="32"/>
        </w:rPr>
      </w:pPr>
      <w:r>
        <w:br w:type="page"/>
      </w:r>
    </w:p>
    <w:p w14:paraId="0A20B3DB" w14:textId="77777777" w:rsidR="00E70EAF" w:rsidRDefault="00E70EAF" w:rsidP="00E70EAF">
      <w:pPr>
        <w:pStyle w:val="Heading1"/>
      </w:pPr>
      <w:r>
        <w:lastRenderedPageBreak/>
        <w:t>Status</w:t>
      </w:r>
    </w:p>
    <w:p w14:paraId="23A094CE" w14:textId="77777777" w:rsidR="00E70EAF" w:rsidRDefault="00E70EAF" w:rsidP="00E70EAF">
      <w:pPr>
        <w:pStyle w:val="BodyText"/>
      </w:pPr>
      <w:r>
        <w:t>The next section seeks to understand your family’s financial status. It will only be viewed by the few individuals evaluating bursary applications and will not be shared.</w:t>
      </w:r>
    </w:p>
    <w:p w14:paraId="627957CF" w14:textId="77777777" w:rsidR="00E70EAF" w:rsidRDefault="00E70EAF" w:rsidP="00E70EAF">
      <w:pPr>
        <w:pStyle w:val="BodyText"/>
      </w:pPr>
      <w:r>
        <w:t xml:space="preserve">How many members (including you) in your family? </w:t>
      </w:r>
      <w:sdt>
        <w:sdtPr>
          <w:id w:val="-1661376170"/>
          <w:temporary/>
          <w:showingPlcHdr/>
        </w:sdtPr>
        <w:sdtContent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 xml:space="preserve">nter </w:t>
          </w:r>
          <w:r>
            <w:rPr>
              <w:rStyle w:val="PlaceholderText"/>
              <w:color w:val="FF0000"/>
            </w:rPr>
            <w:t>number</w:t>
          </w:r>
          <w:r w:rsidRPr="003417AF">
            <w:rPr>
              <w:rStyle w:val="PlaceholderText"/>
              <w:color w:val="FF0000"/>
            </w:rPr>
            <w:t>.</w:t>
          </w:r>
        </w:sdtContent>
      </w:sdt>
    </w:p>
    <w:p w14:paraId="642A8A25" w14:textId="77777777" w:rsidR="00E70EAF" w:rsidRDefault="00E70EAF" w:rsidP="00E70EAF">
      <w:pPr>
        <w:pStyle w:val="BodyText"/>
      </w:pPr>
      <w:r>
        <w:t xml:space="preserve">How many others are attending school or an institute? </w:t>
      </w:r>
      <w:sdt>
        <w:sdtPr>
          <w:id w:val="1105082841"/>
          <w:temporary/>
          <w:showingPlcHdr/>
        </w:sdtPr>
        <w:sdtContent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 xml:space="preserve">nter </w:t>
          </w:r>
          <w:r>
            <w:rPr>
              <w:rStyle w:val="PlaceholderText"/>
              <w:color w:val="FF0000"/>
            </w:rPr>
            <w:t>number</w:t>
          </w:r>
          <w:r w:rsidRPr="003417AF">
            <w:rPr>
              <w:rStyle w:val="PlaceholderText"/>
              <w:color w:val="FF0000"/>
            </w:rPr>
            <w:t>.</w:t>
          </w:r>
        </w:sdtContent>
      </w:sdt>
    </w:p>
    <w:p w14:paraId="4F02A780" w14:textId="77777777" w:rsidR="00E70EAF" w:rsidRDefault="00E70EAF" w:rsidP="00E70EAF">
      <w:pPr>
        <w:pStyle w:val="BodyText"/>
      </w:pPr>
      <w:r>
        <w:t>What is your family income? Check one that applies.</w:t>
      </w:r>
    </w:p>
    <w:p w14:paraId="33E0AF38" w14:textId="77777777" w:rsidR="00E70EAF" w:rsidRDefault="00E70EAF" w:rsidP="00E70EAF">
      <w:pPr>
        <w:pStyle w:val="BodyText"/>
      </w:pPr>
      <w:r>
        <w:t xml:space="preserve">Less than $50k </w:t>
      </w:r>
      <w:sdt>
        <w:sdtPr>
          <w:id w:val="1285310555"/>
          <w:temporary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Less than $100k </w:t>
      </w:r>
      <w:sdt>
        <w:sdtPr>
          <w:id w:val="-305000586"/>
          <w:temporary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Less than $150k </w:t>
      </w:r>
      <w:sdt>
        <w:sdtPr>
          <w:id w:val="437723403"/>
          <w:temporary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4DAEC964" w14:textId="77777777" w:rsidR="00E70EAF" w:rsidRDefault="00E70EAF" w:rsidP="00E70EAF">
      <w:pPr>
        <w:pStyle w:val="BodyText"/>
      </w:pPr>
      <w:r>
        <w:t xml:space="preserve">Less than $200k </w:t>
      </w:r>
      <w:sdt>
        <w:sdtPr>
          <w:id w:val="-1005974259"/>
          <w:temporary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More than $200k </w:t>
      </w:r>
      <w:sdt>
        <w:sdtPr>
          <w:id w:val="-800298723"/>
          <w:temporary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4570D732" w14:textId="77777777" w:rsidR="00E70EAF" w:rsidRDefault="00E70EAF" w:rsidP="00E70EAF">
      <w:pPr>
        <w:pStyle w:val="Heading1"/>
      </w:pPr>
      <w:r>
        <w:t>Justification</w:t>
      </w:r>
    </w:p>
    <w:p w14:paraId="14FC7926" w14:textId="77777777" w:rsidR="00E70EAF" w:rsidRDefault="00E70EAF" w:rsidP="00E70EAF">
      <w:pPr>
        <w:pStyle w:val="BodyText"/>
      </w:pPr>
      <w:r>
        <w:t>In a few words, tell us why you should be awarded a bursary from The RCR Association.</w:t>
      </w:r>
    </w:p>
    <w:sdt>
      <w:sdtPr>
        <w:id w:val="1832020111"/>
        <w:showingPlcHdr/>
      </w:sdtPr>
      <w:sdtContent>
        <w:p w14:paraId="34C0746E" w14:textId="77777777" w:rsidR="00E70EAF" w:rsidRDefault="00E70EAF" w:rsidP="00E70EAF">
          <w:pPr>
            <w:pStyle w:val="BodyText"/>
          </w:pPr>
          <w:r w:rsidRPr="000201DE">
            <w:rPr>
              <w:rStyle w:val="PlaceholderText"/>
              <w:color w:val="FF0000"/>
            </w:rPr>
            <w:t>Click or tap here to enter text.</w:t>
          </w:r>
        </w:p>
      </w:sdtContent>
    </w:sdt>
    <w:p w14:paraId="563F80B1" w14:textId="77777777" w:rsidR="00E70EAF" w:rsidRDefault="00E70EAF" w:rsidP="00E70EAF">
      <w:pPr>
        <w:pStyle w:val="BodyText"/>
        <w:tabs>
          <w:tab w:val="left" w:pos="5760"/>
        </w:tabs>
        <w:spacing w:before="5160"/>
      </w:pPr>
      <w:r>
        <w:t>________________________________</w:t>
      </w:r>
      <w:r>
        <w:tab/>
        <w:t>_______________________</w:t>
      </w:r>
    </w:p>
    <w:p w14:paraId="5D38F33F" w14:textId="77777777" w:rsidR="00E70EAF" w:rsidRDefault="00E70EAF" w:rsidP="00E70EAF">
      <w:pPr>
        <w:pStyle w:val="BodyText"/>
        <w:tabs>
          <w:tab w:val="left" w:pos="720"/>
          <w:tab w:val="left" w:pos="6030"/>
        </w:tabs>
      </w:pPr>
      <w:r>
        <w:tab/>
        <w:t>Signature</w:t>
      </w:r>
      <w:r>
        <w:tab/>
        <w:t>Date (dd mmm yyyy)</w:t>
      </w:r>
    </w:p>
    <w:p w14:paraId="1527EA5C" w14:textId="77777777" w:rsidR="0047369F" w:rsidRPr="0047369F" w:rsidRDefault="0047369F" w:rsidP="0047369F">
      <w:pPr>
        <w:pStyle w:val="BodyText"/>
      </w:pPr>
    </w:p>
    <w:sectPr w:rsidR="0047369F" w:rsidRPr="0047369F" w:rsidSect="00CF49D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132D8" w14:textId="77777777" w:rsidR="00CE42CB" w:rsidRDefault="00CE42CB" w:rsidP="00E70EAF">
      <w:r>
        <w:separator/>
      </w:r>
    </w:p>
  </w:endnote>
  <w:endnote w:type="continuationSeparator" w:id="0">
    <w:p w14:paraId="74C96483" w14:textId="77777777" w:rsidR="00CE42CB" w:rsidRDefault="00CE42CB" w:rsidP="00E70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E5D0E" w14:textId="77777777" w:rsidR="00CE42CB" w:rsidRDefault="00CE42CB" w:rsidP="00E70EAF">
      <w:r>
        <w:separator/>
      </w:r>
    </w:p>
  </w:footnote>
  <w:footnote w:type="continuationSeparator" w:id="0">
    <w:p w14:paraId="21F7D6E1" w14:textId="77777777" w:rsidR="00CE42CB" w:rsidRDefault="00CE42CB" w:rsidP="00E70E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5B055" w14:textId="6325F15D" w:rsidR="00E70EAF" w:rsidRDefault="00E70EA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1A95A98" wp14:editId="6AA8B546">
          <wp:simplePos x="0" y="0"/>
          <wp:positionH relativeFrom="column">
            <wp:posOffset>0</wp:posOffset>
          </wp:positionH>
          <wp:positionV relativeFrom="paragraph">
            <wp:posOffset>38100</wp:posOffset>
          </wp:positionV>
          <wp:extent cx="742950" cy="742950"/>
          <wp:effectExtent l="0" t="0" r="0" b="0"/>
          <wp:wrapTight wrapText="bothSides">
            <wp:wrapPolygon edited="0">
              <wp:start x="9415" y="0"/>
              <wp:lineTo x="3323" y="2769"/>
              <wp:lineTo x="554" y="6092"/>
              <wp:lineTo x="0" y="9969"/>
              <wp:lineTo x="2215" y="17723"/>
              <wp:lineTo x="2215" y="18277"/>
              <wp:lineTo x="8862" y="21046"/>
              <wp:lineTo x="9969" y="21046"/>
              <wp:lineTo x="12185" y="21046"/>
              <wp:lineTo x="13292" y="21046"/>
              <wp:lineTo x="19385" y="18277"/>
              <wp:lineTo x="21046" y="11631"/>
              <wp:lineTo x="21046" y="6092"/>
              <wp:lineTo x="17723" y="2769"/>
              <wp:lineTo x="11631" y="0"/>
              <wp:lineTo x="9415" y="0"/>
            </wp:wrapPolygon>
          </wp:wrapTight>
          <wp:docPr id="1" name="Picture 1" descr="A picture containing accessor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accessor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950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D8E017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230F4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E4EDF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A2AE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A2ED3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08D8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5C32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E85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FCF4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CC40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BAJjM0szS0MTQwtLCyUdpeDU4uLM/DyQAsNaAEByaucsAAAA"/>
  </w:docVars>
  <w:rsids>
    <w:rsidRoot w:val="00E70EAF"/>
    <w:rsid w:val="0047369F"/>
    <w:rsid w:val="00BB616E"/>
    <w:rsid w:val="00CE42CB"/>
    <w:rsid w:val="00CF49D6"/>
    <w:rsid w:val="00D42E45"/>
    <w:rsid w:val="00E70EAF"/>
    <w:rsid w:val="00FE3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A8EB6"/>
  <w15:chartTrackingRefBased/>
  <w15:docId w15:val="{3F505053-775B-4FCE-9597-C13505699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EAF"/>
    <w:pPr>
      <w:spacing w:after="0" w:line="240" w:lineRule="auto"/>
    </w:pPr>
    <w:rPr>
      <w:rFonts w:ascii="Bookman Old Style" w:hAnsi="Bookman Old Style"/>
    </w:rPr>
  </w:style>
  <w:style w:type="paragraph" w:styleId="Heading1">
    <w:name w:val="heading 1"/>
    <w:next w:val="BodyText"/>
    <w:link w:val="Heading1Char"/>
    <w:uiPriority w:val="9"/>
    <w:qFormat/>
    <w:rsid w:val="0047369F"/>
    <w:pPr>
      <w:keepNext/>
      <w:keepLines/>
      <w:spacing w:before="120" w:after="120" w:line="240" w:lineRule="auto"/>
      <w:outlineLvl w:val="0"/>
    </w:pPr>
    <w:rPr>
      <w:rFonts w:ascii="Arial Rounded MT Bold" w:eastAsiaTheme="majorEastAsia" w:hAnsi="Arial Rounded MT Bold" w:cstheme="majorBidi"/>
      <w:caps/>
      <w:sz w:val="24"/>
      <w:szCs w:val="32"/>
    </w:rPr>
  </w:style>
  <w:style w:type="paragraph" w:styleId="Heading2">
    <w:name w:val="heading 2"/>
    <w:next w:val="BodyText"/>
    <w:link w:val="Heading2Char"/>
    <w:uiPriority w:val="9"/>
    <w:unhideWhenUsed/>
    <w:qFormat/>
    <w:rsid w:val="0047369F"/>
    <w:pPr>
      <w:keepNext/>
      <w:keepLines/>
      <w:spacing w:before="120" w:after="120" w:line="240" w:lineRule="auto"/>
      <w:outlineLvl w:val="1"/>
    </w:pPr>
    <w:rPr>
      <w:rFonts w:ascii="Arial Rounded MT Bold" w:eastAsiaTheme="majorEastAsia" w:hAnsi="Arial Rounded MT Bold" w:cstheme="majorBidi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369F"/>
    <w:rPr>
      <w:rFonts w:ascii="Arial Rounded MT Bold" w:eastAsiaTheme="majorEastAsia" w:hAnsi="Arial Rounded MT Bold" w:cstheme="majorBidi"/>
      <w:caps/>
      <w:sz w:val="24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47369F"/>
    <w:rPr>
      <w:rFonts w:ascii="Arial Rounded MT Bold" w:eastAsiaTheme="majorEastAsia" w:hAnsi="Arial Rounded MT Bold" w:cstheme="majorBidi"/>
      <w:sz w:val="24"/>
      <w:szCs w:val="26"/>
    </w:rPr>
  </w:style>
  <w:style w:type="paragraph" w:styleId="BodyText">
    <w:name w:val="Body Text"/>
    <w:link w:val="BodyTextChar"/>
    <w:uiPriority w:val="99"/>
    <w:unhideWhenUsed/>
    <w:qFormat/>
    <w:rsid w:val="0047369F"/>
    <w:pPr>
      <w:spacing w:after="120" w:line="240" w:lineRule="auto"/>
      <w:ind w:firstLine="360"/>
    </w:pPr>
    <w:rPr>
      <w:rFonts w:ascii="Bookman Old Style" w:hAnsi="Bookman Old Style"/>
    </w:rPr>
  </w:style>
  <w:style w:type="character" w:customStyle="1" w:styleId="BodyTextChar">
    <w:name w:val="Body Text Char"/>
    <w:basedOn w:val="DefaultParagraphFont"/>
    <w:link w:val="BodyText"/>
    <w:uiPriority w:val="99"/>
    <w:rsid w:val="0047369F"/>
    <w:rPr>
      <w:rFonts w:ascii="Bookman Old Style" w:hAnsi="Bookman Old Style"/>
      <w:lang w:val="en-CA"/>
    </w:rPr>
  </w:style>
  <w:style w:type="paragraph" w:styleId="Title">
    <w:name w:val="Title"/>
    <w:next w:val="Subtitle"/>
    <w:link w:val="TitleChar"/>
    <w:uiPriority w:val="10"/>
    <w:qFormat/>
    <w:rsid w:val="0047369F"/>
    <w:pPr>
      <w:spacing w:after="120" w:line="240" w:lineRule="auto"/>
      <w:jc w:val="center"/>
    </w:pPr>
    <w:rPr>
      <w:rFonts w:ascii="Arial Rounded MT Bold" w:eastAsiaTheme="majorEastAsia" w:hAnsi="Arial Rounded MT Bold" w:cstheme="majorBidi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369F"/>
    <w:rPr>
      <w:rFonts w:ascii="Arial Rounded MT Bold" w:eastAsiaTheme="majorEastAsia" w:hAnsi="Arial Rounded MT Bold" w:cstheme="majorBidi"/>
      <w:spacing w:val="-10"/>
      <w:kern w:val="28"/>
      <w:sz w:val="32"/>
      <w:szCs w:val="56"/>
      <w:lang w:val="en-CA"/>
    </w:rPr>
  </w:style>
  <w:style w:type="paragraph" w:styleId="Subtitle">
    <w:name w:val="Subtitle"/>
    <w:next w:val="Heading1"/>
    <w:link w:val="SubtitleChar"/>
    <w:uiPriority w:val="11"/>
    <w:qFormat/>
    <w:rsid w:val="0047369F"/>
    <w:pPr>
      <w:numPr>
        <w:ilvl w:val="1"/>
      </w:numPr>
      <w:spacing w:after="120" w:line="240" w:lineRule="auto"/>
      <w:jc w:val="center"/>
    </w:pPr>
    <w:rPr>
      <w:rFonts w:ascii="Arial Rounded MT Bold" w:eastAsiaTheme="minorEastAsia" w:hAnsi="Arial Rounded MT Bold"/>
      <w:color w:val="5A5A5A" w:themeColor="text1" w:themeTint="A5"/>
      <w:spacing w:val="15"/>
      <w:sz w:val="28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7369F"/>
    <w:rPr>
      <w:rFonts w:ascii="Arial Rounded MT Bold" w:eastAsiaTheme="minorEastAsia" w:hAnsi="Arial Rounded MT Bold"/>
      <w:color w:val="5A5A5A" w:themeColor="text1" w:themeTint="A5"/>
      <w:spacing w:val="15"/>
      <w:sz w:val="28"/>
      <w:u w:val="single"/>
      <w:lang w:val="en-CA"/>
    </w:rPr>
  </w:style>
  <w:style w:type="paragraph" w:styleId="EnvelopeAddress">
    <w:name w:val="envelope address"/>
    <w:basedOn w:val="Normal"/>
    <w:uiPriority w:val="99"/>
    <w:semiHidden/>
    <w:unhideWhenUsed/>
    <w:rsid w:val="00BB616E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BB616E"/>
    <w:rPr>
      <w:rFonts w:eastAsiaTheme="majorEastAsia" w:cstheme="majorBidi"/>
      <w:szCs w:val="20"/>
    </w:rPr>
  </w:style>
  <w:style w:type="character" w:styleId="PlaceholderText">
    <w:name w:val="Placeholder Text"/>
    <w:basedOn w:val="DefaultParagraphFont"/>
    <w:uiPriority w:val="99"/>
    <w:semiHidden/>
    <w:rsid w:val="00E70EAF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E70EAF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70E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0EAF"/>
    <w:rPr>
      <w:rFonts w:ascii="Bookman Old Style" w:hAnsi="Bookman Old Style"/>
    </w:rPr>
  </w:style>
  <w:style w:type="paragraph" w:styleId="Footer">
    <w:name w:val="footer"/>
    <w:basedOn w:val="Normal"/>
    <w:link w:val="FooterChar"/>
    <w:uiPriority w:val="99"/>
    <w:unhideWhenUsed/>
    <w:rsid w:val="00E70E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0EAF"/>
    <w:rPr>
      <w:rFonts w:ascii="Bookman Old Style" w:hAnsi="Bookman Old Sty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D2F40A66BD14586848A18179DBA9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20A14-0196-4078-9613-573B9D0401D2}"/>
      </w:docPartPr>
      <w:docPartBody>
        <w:p w:rsidR="00000000" w:rsidRDefault="00DD2762" w:rsidP="00DD2762">
          <w:pPr>
            <w:pStyle w:val="DD2F40A66BD14586848A18179DBA97D7"/>
          </w:pPr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p>
      </w:docPartBody>
    </w:docPart>
    <w:docPart>
      <w:docPartPr>
        <w:name w:val="C3A592BCCB87413DB4E582DF376CA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FB32A-3DA1-4F09-80E9-1916D19F3A5C}"/>
      </w:docPartPr>
      <w:docPartBody>
        <w:p w:rsidR="00000000" w:rsidRDefault="00DD2762" w:rsidP="00DD2762">
          <w:pPr>
            <w:pStyle w:val="C3A592BCCB87413DB4E582DF376CA393"/>
          </w:pPr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p>
      </w:docPartBody>
    </w:docPart>
    <w:docPart>
      <w:docPartPr>
        <w:name w:val="FDD601D130FA4E5BB57D5450127DC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890F4-9462-4F1F-824E-A6FF20EEA4D4}"/>
      </w:docPartPr>
      <w:docPartBody>
        <w:p w:rsidR="00000000" w:rsidRDefault="00DD2762" w:rsidP="00DD2762">
          <w:pPr>
            <w:pStyle w:val="FDD601D130FA4E5BB57D5450127DC45B"/>
          </w:pPr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p>
      </w:docPartBody>
    </w:docPart>
    <w:docPart>
      <w:docPartPr>
        <w:name w:val="1E0DEDEA266D47BA90638138BD2D1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FFDF5-9506-4049-B196-41D0A64E70E2}"/>
      </w:docPartPr>
      <w:docPartBody>
        <w:p w:rsidR="00000000" w:rsidRDefault="00DD2762" w:rsidP="00DD2762">
          <w:pPr>
            <w:pStyle w:val="1E0DEDEA266D47BA90638138BD2D1135"/>
          </w:pPr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p>
      </w:docPartBody>
    </w:docPart>
    <w:docPart>
      <w:docPartPr>
        <w:name w:val="B71FDC2C08924B0FA6D9CC5C8CA0B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FD346-7500-4766-8278-D2BB255D9AEE}"/>
      </w:docPartPr>
      <w:docPartBody>
        <w:p w:rsidR="00000000" w:rsidRDefault="00DD2762" w:rsidP="00DD2762">
          <w:pPr>
            <w:pStyle w:val="B71FDC2C08924B0FA6D9CC5C8CA0B16A"/>
          </w:pPr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p>
      </w:docPartBody>
    </w:docPart>
    <w:docPart>
      <w:docPartPr>
        <w:name w:val="CB3AC9EA86E946D78457A51472ABF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B1576-3E44-4254-B9C7-207F65779521}"/>
      </w:docPartPr>
      <w:docPartBody>
        <w:p w:rsidR="00000000" w:rsidRDefault="00DD2762" w:rsidP="00DD2762">
          <w:pPr>
            <w:pStyle w:val="CB3AC9EA86E946D78457A51472ABF130"/>
          </w:pPr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p>
      </w:docPartBody>
    </w:docPart>
    <w:docPart>
      <w:docPartPr>
        <w:name w:val="AF2A59DB34F443C9AA9D2DA1917B7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0476F-8E62-4F80-A181-0511657A6C13}"/>
      </w:docPartPr>
      <w:docPartBody>
        <w:p w:rsidR="00000000" w:rsidRDefault="00DD2762" w:rsidP="00DD2762">
          <w:pPr>
            <w:pStyle w:val="AF2A59DB34F443C9AA9D2DA1917B7C81"/>
          </w:pPr>
          <w:r w:rsidRPr="003417AF">
            <w:rPr>
              <w:color w:val="FF0000"/>
            </w:rPr>
            <w:t>E</w:t>
          </w:r>
          <w:r w:rsidRPr="003417AF">
            <w:rPr>
              <w:rStyle w:val="PlaceholderText"/>
              <w:color w:val="FF0000"/>
            </w:rPr>
            <w:t>nter text.</w:t>
          </w:r>
        </w:p>
      </w:docPartBody>
    </w:docPart>
    <w:docPart>
      <w:docPartPr>
        <w:name w:val="2DCDFBE6CBA547019E1D2170376A5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3DCA5-1367-49F7-BD4E-19E941834B82}"/>
      </w:docPartPr>
      <w:docPartBody>
        <w:p w:rsidR="00000000" w:rsidRDefault="00DD2762" w:rsidP="00DD2762">
          <w:pPr>
            <w:pStyle w:val="2DCDFBE6CBA547019E1D2170376A55A7"/>
          </w:pPr>
          <w:r w:rsidRPr="003417AF">
            <w:rPr>
              <w:rStyle w:val="PlaceholderText"/>
              <w:color w:val="FF0000"/>
            </w:rPr>
            <w:t>Sele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2762"/>
    <w:rsid w:val="0021471E"/>
    <w:rsid w:val="00DD2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762"/>
    <w:rPr>
      <w:color w:val="808080"/>
    </w:rPr>
  </w:style>
  <w:style w:type="paragraph" w:customStyle="1" w:styleId="DD2F40A66BD14586848A18179DBA97D7">
    <w:name w:val="DD2F40A66BD14586848A18179DBA97D7"/>
    <w:rsid w:val="00DD2762"/>
  </w:style>
  <w:style w:type="paragraph" w:customStyle="1" w:styleId="C3A592BCCB87413DB4E582DF376CA393">
    <w:name w:val="C3A592BCCB87413DB4E582DF376CA393"/>
    <w:rsid w:val="00DD2762"/>
  </w:style>
  <w:style w:type="paragraph" w:customStyle="1" w:styleId="FDD601D130FA4E5BB57D5450127DC45B">
    <w:name w:val="FDD601D130FA4E5BB57D5450127DC45B"/>
    <w:rsid w:val="00DD2762"/>
  </w:style>
  <w:style w:type="paragraph" w:customStyle="1" w:styleId="1E0DEDEA266D47BA90638138BD2D1135">
    <w:name w:val="1E0DEDEA266D47BA90638138BD2D1135"/>
    <w:rsid w:val="00DD2762"/>
  </w:style>
  <w:style w:type="paragraph" w:customStyle="1" w:styleId="B71FDC2C08924B0FA6D9CC5C8CA0B16A">
    <w:name w:val="B71FDC2C08924B0FA6D9CC5C8CA0B16A"/>
    <w:rsid w:val="00DD2762"/>
  </w:style>
  <w:style w:type="paragraph" w:customStyle="1" w:styleId="CB3AC9EA86E946D78457A51472ABF130">
    <w:name w:val="CB3AC9EA86E946D78457A51472ABF130"/>
    <w:rsid w:val="00DD2762"/>
  </w:style>
  <w:style w:type="paragraph" w:customStyle="1" w:styleId="AF2A59DB34F443C9AA9D2DA1917B7C81">
    <w:name w:val="AF2A59DB34F443C9AA9D2DA1917B7C81"/>
    <w:rsid w:val="00DD2762"/>
  </w:style>
  <w:style w:type="paragraph" w:customStyle="1" w:styleId="2DCDFBE6CBA547019E1D2170376A55A7">
    <w:name w:val="2DCDFBE6CBA547019E1D2170376A55A7"/>
    <w:rsid w:val="00DD27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44</Words>
  <Characters>1392</Characters>
  <Application>Microsoft Office Word</Application>
  <DocSecurity>0</DocSecurity>
  <Lines>11</Lines>
  <Paragraphs>3</Paragraphs>
  <ScaleCrop>false</ScaleCrop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McQuarrie</dc:creator>
  <cp:keywords/>
  <dc:description/>
  <cp:lastModifiedBy>Alexander McQuarrie</cp:lastModifiedBy>
  <cp:revision>1</cp:revision>
  <cp:lastPrinted>2022-03-02T21:13:00Z</cp:lastPrinted>
  <dcterms:created xsi:type="dcterms:W3CDTF">2022-03-02T21:06:00Z</dcterms:created>
  <dcterms:modified xsi:type="dcterms:W3CDTF">2022-03-02T21:24:00Z</dcterms:modified>
</cp:coreProperties>
</file>